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. temperature (º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T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CF. </w:t>
            </w:r>
            \line 
            <w:r>
              <w:rPr>
                <w:rFonts w:ascii="Calibri" w:hAnsi="Calibri"/>
                <w:sz w:val="20"/>
              </w:rPr>
              <w:t xml:space="preserve">expos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5th perc.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IRR at </w:t>
            </w:r>
            \line 
            <w:r>
              <w:rPr>
                <w:rFonts w:ascii="Calibri" w:hAnsi="Calibri"/>
                <w:sz w:val="20"/>
              </w:rPr>
              <w:t xml:space="preserve">95th perc.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2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6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6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1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7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7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1,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4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3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9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5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1.00, 1.5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6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7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3,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1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6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1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6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9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90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8, 1.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93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8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1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4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88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9, 1.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8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3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2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5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.34 (2.81, 3.9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5 (1.13, 2.1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81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8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8, 1.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9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3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9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5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98, 1.4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2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85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0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3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89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9, 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7,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8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4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3, 1.1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9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4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8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5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96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0, 1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3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7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1.00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88, 1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9 (1.06, 1.3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2 (1.04, 1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5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74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6,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5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9, 1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77, 1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2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6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2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4 (1.20, 1.7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7 (1.18, 2.2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4 (0.96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85,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7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73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0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5, 1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4 (1.04, 1.8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4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4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5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1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4, 1.76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23:19Z</dcterms:created>
  <dcterms:modified xsi:type="dcterms:W3CDTF">2025-04-25T16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